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2C0E" w:rsidRDefault="00E31E9C">
      <w:pPr>
        <w:rPr>
          <w:sz w:val="18"/>
          <w:szCs w:val="18"/>
        </w:rPr>
      </w:pPr>
      <w:bookmarkStart w:id="0" w:name="_GoBack"/>
      <w:r>
        <w:rPr>
          <w:noProof/>
          <w:sz w:val="18"/>
          <w:szCs w:val="18"/>
        </w:rPr>
        <mc:AlternateContent>
          <mc:Choice Requires="wpc">
            <w:drawing>
              <wp:inline distT="0" distB="0" distL="0" distR="0" wp14:anchorId="62964103" wp14:editId="3948FFF5">
                <wp:extent cx="9658350" cy="4718050"/>
                <wp:effectExtent l="0" t="0" r="19050" b="0"/>
                <wp:docPr id="27" name="Canvas 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1" name="Rectangle 1"/>
                        <wps:cNvSpPr/>
                        <wps:spPr>
                          <a:xfrm>
                            <a:off x="1" y="37359"/>
                            <a:ext cx="1631950" cy="713232"/>
                          </a:xfrm>
                          <a:prstGeom prst="rect">
                            <a:avLst/>
                          </a:prstGeom>
                          <a:solidFill>
                            <a:srgbClr val="B8CCE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Pr="00475D6F" w:rsidRDefault="00E31E9C" w:rsidP="00E31E9C">
                              <w:pPr>
                                <w:jc w:val="center"/>
                                <w:rPr>
                                  <w:b/>
                                  <w:color w:val="000000" w:themeColor="text1"/>
                                </w:rPr>
                              </w:pPr>
                              <w:r w:rsidRPr="00475D6F">
                                <w:rPr>
                                  <w:b/>
                                  <w:color w:val="000000" w:themeColor="text1"/>
                                </w:rPr>
                                <w:t>Process</w:t>
                              </w:r>
                              <w:r>
                                <w:rPr>
                                  <w:b/>
                                  <w:color w:val="000000" w:themeColor="text1"/>
                                </w:rPr>
                                <w:t xml:space="preserve"> Are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Rectangle 2"/>
                        <wps:cNvSpPr/>
                        <wps:spPr>
                          <a:xfrm>
                            <a:off x="1631951" y="37425"/>
                            <a:ext cx="2100404" cy="713232"/>
                          </a:xfrm>
                          <a:prstGeom prst="rect">
                            <a:avLst/>
                          </a:prstGeom>
                          <a:solidFill>
                            <a:srgbClr val="B8CCE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Pr="00475D6F" w:rsidRDefault="00E31E9C" w:rsidP="00E31E9C">
                              <w:pPr>
                                <w:pStyle w:val="NormalWeb"/>
                                <w:spacing w:before="0" w:beforeAutospacing="0" w:after="0" w:afterAutospacing="0"/>
                                <w:ind w:right="25"/>
                                <w:jc w:val="center"/>
                                <w:rPr>
                                  <w:b/>
                                  <w:color w:val="000000" w:themeColor="text1"/>
                                </w:rPr>
                              </w:pPr>
                              <w:r>
                                <w:rPr>
                                  <w:rFonts w:ascii="Helvetica" w:eastAsia="Times New Roman" w:hAnsi="Helvetica"/>
                                  <w:b/>
                                  <w:color w:val="000000" w:themeColor="text1"/>
                                </w:rPr>
                                <w:t>Nature of Chang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5357959" y="37425"/>
                            <a:ext cx="2100404" cy="713232"/>
                          </a:xfrm>
                          <a:prstGeom prst="rect">
                            <a:avLst/>
                          </a:prstGeom>
                          <a:solidFill>
                            <a:srgbClr val="B8CCE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Pr="00475D6F" w:rsidRDefault="00E31E9C" w:rsidP="00E31E9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b/>
                                </w:rPr>
                              </w:pPr>
                              <w:r>
                                <w:rPr>
                                  <w:rFonts w:ascii="Helvetica" w:eastAsia="Times New Roman" w:hAnsi="Helvetica"/>
                                  <w:b/>
                                  <w:color w:val="000000"/>
                                </w:rPr>
                                <w:t>Risk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Rectangle 5"/>
                        <wps:cNvSpPr/>
                        <wps:spPr>
                          <a:xfrm>
                            <a:off x="7458362" y="36827"/>
                            <a:ext cx="2194560" cy="713705"/>
                          </a:xfrm>
                          <a:prstGeom prst="rect">
                            <a:avLst/>
                          </a:prstGeom>
                          <a:solidFill>
                            <a:srgbClr val="B8CCE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Pr="00475D6F" w:rsidRDefault="00E31E9C" w:rsidP="00E31E9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b/>
                                </w:rPr>
                              </w:pPr>
                              <w:r>
                                <w:rPr>
                                  <w:rFonts w:ascii="Helvetica" w:eastAsia="Times New Roman" w:hAnsi="Helvetica"/>
                                  <w:b/>
                                  <w:color w:val="000000"/>
                                </w:rPr>
                                <w:t>Mitigatio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3732358" y="37526"/>
                            <a:ext cx="1625601" cy="713232"/>
                          </a:xfrm>
                          <a:prstGeom prst="rect">
                            <a:avLst/>
                          </a:prstGeom>
                          <a:solidFill>
                            <a:srgbClr val="B8CCE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Default="00E31E9C" w:rsidP="00E31E9C">
                              <w:pPr>
                                <w:pStyle w:val="NormalWeb"/>
                                <w:spacing w:before="0" w:beforeAutospacing="0" w:after="0" w:afterAutospacing="0"/>
                                <w:ind w:left="86" w:right="3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b/>
                                  <w:bCs/>
                                  <w:color w:val="000000"/>
                                </w:rPr>
                                <w:t>Impact to make the change (H,M,L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0" y="750532"/>
                            <a:ext cx="1631950" cy="957250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Pr="00E31E9C" w:rsidRDefault="00E31E9C" w:rsidP="00E31E9C">
                              <w:pPr>
                                <w:pStyle w:val="NormalWeb"/>
                                <w:spacing w:before="0"/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</w:pPr>
                              <w:r w:rsidRPr="00E31E9C"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  <w:t>&lt;Process Area Name (Opportunity/Activity Association Grid Activity Name from ProVision)&gt;</w:t>
                              </w:r>
                            </w:p>
                            <w:p w:rsidR="00E31E9C" w:rsidRPr="00E31E9C" w:rsidRDefault="00E31E9C" w:rsidP="00E31E9C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1630890" y="750758"/>
                            <a:ext cx="2099945" cy="957039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Pr="00E31E9C" w:rsidRDefault="00E31E9C" w:rsidP="00E31E9C">
                              <w:pPr>
                                <w:pStyle w:val="NormalWeb"/>
                                <w:spacing w:before="0"/>
                                <w:ind w:right="29"/>
                                <w:jc w:val="center"/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</w:pPr>
                              <w:r w:rsidRPr="00E31E9C"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  <w:t xml:space="preserve">&lt;Brief Description </w:t>
                              </w:r>
                              <w:r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  <w:t>(Opportunity Name in ProVision)</w:t>
                              </w:r>
                              <w:r w:rsidRPr="00E31E9C"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  <w:t>&gt;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5356435" y="750532"/>
                            <a:ext cx="2101928" cy="957250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Pr="00E31E9C" w:rsidRDefault="00E31E9C" w:rsidP="00E31E9C">
                              <w:pPr>
                                <w:pStyle w:val="NormalWeb"/>
                                <w:spacing w:before="0"/>
                                <w:jc w:val="center"/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</w:pPr>
                              <w:r w:rsidRPr="00E31E9C"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  <w:t>&lt;Descriptions of the risk involved (Risk Explanation in ProVision &gt;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7458363" y="750532"/>
                            <a:ext cx="2194559" cy="957849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Pr="00E31E9C" w:rsidRDefault="00E31E9C" w:rsidP="00E31E9C">
                              <w:pPr>
                                <w:pStyle w:val="NormalWeb"/>
                                <w:spacing w:before="0"/>
                                <w:jc w:val="center"/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</w:pPr>
                              <w:r w:rsidRPr="00E31E9C"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  <w:t>&lt;Description of the mitigation require to minimize the risk (Support Requirement in ProVision)&gt;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3730834" y="750533"/>
                            <a:ext cx="1625601" cy="957618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Pr="00E31E9C" w:rsidRDefault="00E31E9C" w:rsidP="00E31E9C">
                              <w:pPr>
                                <w:pStyle w:val="NormalWeb"/>
                                <w:spacing w:before="0"/>
                                <w:jc w:val="center"/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</w:pPr>
                              <w:r w:rsidRPr="00E31E9C"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  <w:t>&lt;Brief  Description (Difficulty  &amp; Opport</w:t>
                              </w:r>
                              <w:r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  <w:t>unity Description in ProVision)</w:t>
                              </w:r>
                              <w:r w:rsidRPr="00E31E9C"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  <w:t>&gt;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6559" y="1710581"/>
                            <a:ext cx="1625391" cy="95694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Default="00E31E9C" w:rsidP="00E31E9C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  <w:color w:val="000000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1631951" y="1711216"/>
                            <a:ext cx="2098883" cy="95694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Default="00E31E9C" w:rsidP="00E31E9C">
                              <w:pPr>
                                <w:pStyle w:val="NormalWeb"/>
                                <w:spacing w:before="0" w:beforeAutospacing="0" w:after="0" w:afterAutospacing="0"/>
                                <w:ind w:right="29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5356434" y="1710581"/>
                            <a:ext cx="2101850" cy="95694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Default="00E31E9C" w:rsidP="00E31E9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7458285" y="1710581"/>
                            <a:ext cx="2200065" cy="9575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Default="00E31E9C" w:rsidP="00E31E9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3730834" y="1710581"/>
                            <a:ext cx="1625600" cy="9575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Default="00E31E9C" w:rsidP="00E31E9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eastAsia="Times New Roman"/>
                                  <w:color w:val="000000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7" name="Rectangle 107"/>
                        <wps:cNvSpPr/>
                        <wps:spPr>
                          <a:xfrm>
                            <a:off x="210" y="2664011"/>
                            <a:ext cx="1631950" cy="95694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Default="00E31E9C" w:rsidP="00E31E9C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Rectangle 108"/>
                        <wps:cNvSpPr/>
                        <wps:spPr>
                          <a:xfrm>
                            <a:off x="1630890" y="2664646"/>
                            <a:ext cx="2099945" cy="95694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Default="00E31E9C" w:rsidP="00E31E9C">
                              <w:pPr>
                                <w:pStyle w:val="NormalWeb"/>
                                <w:spacing w:before="0" w:beforeAutospacing="0" w:after="0" w:afterAutospacing="0"/>
                                <w:ind w:right="29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9" name="Rectangle 109"/>
                        <wps:cNvSpPr/>
                        <wps:spPr>
                          <a:xfrm>
                            <a:off x="5356435" y="2664011"/>
                            <a:ext cx="2101850" cy="95694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Default="00E31E9C" w:rsidP="00E31E9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0" name="Rectangle 110"/>
                        <wps:cNvSpPr/>
                        <wps:spPr>
                          <a:xfrm>
                            <a:off x="7458285" y="2664011"/>
                            <a:ext cx="2193925" cy="957580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Default="00E31E9C" w:rsidP="00E31E9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1" name="Rectangle 111"/>
                        <wps:cNvSpPr/>
                        <wps:spPr>
                          <a:xfrm>
                            <a:off x="3730835" y="2664011"/>
                            <a:ext cx="1625600" cy="957580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Default="00E31E9C" w:rsidP="00E31E9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2" name="Rectangle 112"/>
                        <wps:cNvSpPr/>
                        <wps:spPr>
                          <a:xfrm>
                            <a:off x="6560" y="3624131"/>
                            <a:ext cx="1624965" cy="95694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Default="00E31E9C" w:rsidP="00E31E9C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  <w:color w:val="000000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" name="Rectangle 113"/>
                        <wps:cNvSpPr/>
                        <wps:spPr>
                          <a:xfrm>
                            <a:off x="1632160" y="3624766"/>
                            <a:ext cx="2098675" cy="95694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Default="00E31E9C" w:rsidP="00E31E9C">
                              <w:pPr>
                                <w:pStyle w:val="NormalWeb"/>
                                <w:spacing w:before="0" w:beforeAutospacing="0" w:after="0" w:afterAutospacing="0"/>
                                <w:ind w:right="29"/>
                                <w:jc w:val="center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5" name="Rectangle 115"/>
                        <wps:cNvSpPr/>
                        <wps:spPr>
                          <a:xfrm>
                            <a:off x="5356435" y="3624131"/>
                            <a:ext cx="2101850" cy="95694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Default="00E31E9C" w:rsidP="00E31E9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6" name="Rectangle 116"/>
                        <wps:cNvSpPr/>
                        <wps:spPr>
                          <a:xfrm>
                            <a:off x="7458285" y="3624131"/>
                            <a:ext cx="2199640" cy="9575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Default="00E31E9C" w:rsidP="00E31E9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7" name="Rectangle 117"/>
                        <wps:cNvSpPr/>
                        <wps:spPr>
                          <a:xfrm>
                            <a:off x="3730835" y="3624131"/>
                            <a:ext cx="1625600" cy="9575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1E9C" w:rsidRDefault="00E31E9C" w:rsidP="00E31E9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eastAsia="Times New Roman"/>
                                  <w:color w:val="000000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2964103" id="Canvas 27" o:spid="_x0000_s1026" editas="canvas" style="width:760.5pt;height:371.5pt;mso-position-horizontal-relative:char;mso-position-vertical-relative:line" coordsize="96583,47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96583;height:47180;visibility:visible;mso-wrap-style:square">
                  <v:fill o:detectmouseclick="t"/>
                  <v:path o:connecttype="none"/>
                </v:shape>
                <v:rect id="Rectangle 1" o:spid="_x0000_s1028" style="position:absolute;top:373;width:16319;height:713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qytrb8A&#10;AADaAAAADwAAAGRycy9kb3ducmV2LnhtbERP3WrCMBS+F/YO4Qx2p6mDinRGGUKhDkFWfYBDc9aW&#10;NSddEtv69kYQdnX4+H7PZjeZTgzkfGtZwXKRgCCurG65VnA55/M1CB+QNXaWScGNPOy2L7MNZtqO&#10;/E1DGWoRQ9hnqKAJoc+k9FVDBv3C9sSR+7HOYIjQ1VI7HGO46eR7kqykwZZjQ4M97RuqfsurUZCv&#10;q6/TKi3/PLtbfqBjrwufKvX2On1+gAg0hX/x013oOB8erzyu3N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KrK2tvwAAANoAAAAPAAAAAAAAAAAAAAAAAJgCAABkcnMvZG93bnJl&#10;di54bWxQSwUGAAAAAAQABAD1AAAAhAMAAAAA&#10;" fillcolor="#b8cce4" strokecolor="black [3213]" strokeweight="1pt">
                  <v:textbox>
                    <w:txbxContent>
                      <w:p w:rsidR="00E31E9C" w:rsidRPr="00475D6F" w:rsidRDefault="00E31E9C" w:rsidP="00E31E9C">
                        <w:pPr>
                          <w:jc w:val="center"/>
                          <w:rPr>
                            <w:b/>
                            <w:color w:val="000000" w:themeColor="text1"/>
                          </w:rPr>
                        </w:pPr>
                        <w:r w:rsidRPr="00475D6F">
                          <w:rPr>
                            <w:b/>
                            <w:color w:val="000000" w:themeColor="text1"/>
                          </w:rPr>
                          <w:t>Process</w:t>
                        </w:r>
                        <w:r>
                          <w:rPr>
                            <w:b/>
                            <w:color w:val="000000" w:themeColor="text1"/>
                          </w:rPr>
                          <w:t xml:space="preserve"> Area</w:t>
                        </w:r>
                      </w:p>
                    </w:txbxContent>
                  </v:textbox>
                </v:rect>
                <v:rect id="Rectangle 2" o:spid="_x0000_s1029" style="position:absolute;left:16319;top:374;width:21004;height:713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n4z2sAA&#10;AADaAAAADwAAAGRycy9kb3ducmV2LnhtbESP0YrCMBRE34X9h3AXfNN0BUW6pkUWCiqCWP2AS3O3&#10;LTY33SSr9e+NIPg4zMwZZpUPphNXcr61rOBrmoAgrqxuuVZwPhWTJQgfkDV2lknBnTzk2cdoham2&#10;Nz7StQy1iBD2KSpoQuhTKX3VkEE/tT1x9H6tMxiidLXUDm8Rbjo5S5KFNNhyXGiwp5+Gqkv5bxQU&#10;y2p3WMzLP8/uXmxp3+uNnys1/hzW3yACDeEdfrU3WsEMnlfiDZDZ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n4z2sAAAADaAAAADwAAAAAAAAAAAAAAAACYAgAAZHJzL2Rvd25y&#10;ZXYueG1sUEsFBgAAAAAEAAQA9QAAAIUDAAAAAA==&#10;" fillcolor="#b8cce4" strokecolor="black [3213]" strokeweight="1pt">
                  <v:textbox>
                    <w:txbxContent>
                      <w:p w:rsidR="00E31E9C" w:rsidRPr="00475D6F" w:rsidRDefault="00E31E9C" w:rsidP="00E31E9C">
                        <w:pPr>
                          <w:pStyle w:val="NormalWeb"/>
                          <w:spacing w:before="0" w:beforeAutospacing="0" w:after="0" w:afterAutospacing="0"/>
                          <w:ind w:right="25"/>
                          <w:jc w:val="center"/>
                          <w:rPr>
                            <w:b/>
                            <w:color w:val="000000" w:themeColor="text1"/>
                          </w:rPr>
                        </w:pPr>
                        <w:r>
                          <w:rPr>
                            <w:rFonts w:ascii="Helvetica" w:eastAsia="Times New Roman" w:hAnsi="Helvetica"/>
                            <w:b/>
                            <w:color w:val="000000" w:themeColor="text1"/>
                          </w:rPr>
                          <w:t>Nature of Change</w:t>
                        </w:r>
                      </w:p>
                    </w:txbxContent>
                  </v:textbox>
                </v:rect>
                <v:rect id="Rectangle 4" o:spid="_x0000_s1030" style="position:absolute;left:53579;top:374;width:21004;height:713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sONcIA&#10;AADaAAAADwAAAGRycy9kb3ducmV2LnhtbESPwWrDMBBE74X8g9hCb43cUBvjRgklYEhDoNTJByzW&#10;1ja1Vo6kxvbfR4FCj8PMvGHW28n04krOd5YVvCwTEMS11R03Cs6n8jkH4QOyxt4yKZjJw3azeFhj&#10;oe3IX3StQiMihH2BCtoQhkJKX7dk0C/tQBy9b+sMhihdI7XDMcJNL1dJkkmDHceFFgfatVT/VL9G&#10;QZnXh88srS6e3Vx+0HHQe58q9fQ4vb+BCDSF//Bfe68VvML9SrwBcnM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a2w41wgAAANoAAAAPAAAAAAAAAAAAAAAAAJgCAABkcnMvZG93&#10;bnJldi54bWxQSwUGAAAAAAQABAD1AAAAhwMAAAAA&#10;" fillcolor="#b8cce4" strokecolor="black [3213]" strokeweight="1pt">
                  <v:textbox>
                    <w:txbxContent>
                      <w:p w:rsidR="00E31E9C" w:rsidRPr="00475D6F" w:rsidRDefault="00E31E9C" w:rsidP="00E31E9C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b/>
                          </w:rPr>
                        </w:pPr>
                        <w:r>
                          <w:rPr>
                            <w:rFonts w:ascii="Helvetica" w:eastAsia="Times New Roman" w:hAnsi="Helvetica"/>
                            <w:b/>
                            <w:color w:val="000000"/>
                          </w:rPr>
                          <w:t>Risk</w:t>
                        </w:r>
                      </w:p>
                    </w:txbxContent>
                  </v:textbox>
                </v:rect>
                <v:rect id="Rectangle 5" o:spid="_x0000_s1031" style="position:absolute;left:74583;top:368;width:21946;height:713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errsAA&#10;AADaAAAADwAAAGRycy9kb3ducmV2LnhtbESP0YrCMBRE3xf8h3CFfVtThYpUo4hQUBFkqx9waa5t&#10;sbmpSdT69xtB2MdhZs4wi1VvWvEg5xvLCsajBARxaXXDlYLzKf+ZgfABWWNrmRS8yMNqOfhaYKbt&#10;k3/pUYRKRAj7DBXUIXSZlL6syaAf2Y44ehfrDIYoXSW1w2eEm1ZOkmQqDTYcF2rsaFNTeS3uRkE+&#10;K/fHaVrcPLtXvqNDp7c+Vep72K/nIAL14T/8aW+1ghTeV+INkMs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ZerrsAAAADaAAAADwAAAAAAAAAAAAAAAACYAgAAZHJzL2Rvd25y&#10;ZXYueG1sUEsFBgAAAAAEAAQA9QAAAIUDAAAAAA==&#10;" fillcolor="#b8cce4" strokecolor="black [3213]" strokeweight="1pt">
                  <v:textbox>
                    <w:txbxContent>
                      <w:p w:rsidR="00E31E9C" w:rsidRPr="00475D6F" w:rsidRDefault="00E31E9C" w:rsidP="00E31E9C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b/>
                          </w:rPr>
                        </w:pPr>
                        <w:r>
                          <w:rPr>
                            <w:rFonts w:ascii="Helvetica" w:eastAsia="Times New Roman" w:hAnsi="Helvetica"/>
                            <w:b/>
                            <w:color w:val="000000"/>
                          </w:rPr>
                          <w:t>Mitigation</w:t>
                        </w:r>
                      </w:p>
                    </w:txbxContent>
                  </v:textbox>
                </v:rect>
                <v:rect id="Rectangle 6" o:spid="_x0000_s1032" style="position:absolute;left:37323;top:375;width:16256;height:713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U12cAA&#10;AADaAAAADwAAAGRycy9kb3ducmV2LnhtbESP0YrCMBRE3wX/IdwF32y6gkW6RhGhoLIg1v2AS3O3&#10;Ldvc1CRq/XuzIPg4zMwZZrkeTCdu5HxrWcFnkoIgrqxuuVbwcy6mCxA+IGvsLJOCB3lYr8ajJeba&#10;3vlEtzLUIkLY56igCaHPpfRVQwZ9Ynvi6P1aZzBE6WqpHd4j3HRylqaZNNhyXGiwp21D1V95NQqK&#10;RXU4ZvPy4tk9ij1993rn50pNPobNF4hAQ3iHX+2dVpDB/5V4A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UU12cAAAADaAAAADwAAAAAAAAAAAAAAAACYAgAAZHJzL2Rvd25y&#10;ZXYueG1sUEsFBgAAAAAEAAQA9QAAAIUDAAAAAA==&#10;" fillcolor="#b8cce4" strokecolor="black [3213]" strokeweight="1pt">
                  <v:textbox>
                    <w:txbxContent>
                      <w:p w:rsidR="00E31E9C" w:rsidRDefault="00E31E9C" w:rsidP="00E31E9C">
                        <w:pPr>
                          <w:pStyle w:val="NormalWeb"/>
                          <w:spacing w:before="0" w:beforeAutospacing="0" w:after="0" w:afterAutospacing="0"/>
                          <w:ind w:left="86" w:right="3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b/>
                            <w:bCs/>
                            <w:color w:val="000000"/>
                          </w:rPr>
                          <w:t>Impact to make the change (H,M,L)</w:t>
                        </w:r>
                      </w:p>
                    </w:txbxContent>
                  </v:textbox>
                </v:rect>
                <v:rect id="Rectangle 7" o:spid="_x0000_s1033" style="position:absolute;top:7505;width:16319;height:957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Li5OsAA&#10;AADaAAAADwAAAGRycy9kb3ducmV2LnhtbESPQWvCQBSE70L/w/IKvelGDxqiq4hQEEoPNQWvj+wz&#10;G8y+XfK2Jv333UKhx2FmvmF2h8n36kGDdIENLBcFKOIm2I5bA5/167wEJQnZYh+YDHyTwGH/NNth&#10;ZcPIH/S4pFZlCEuFBlxKsdJaGkceZREicfZuYfCYshxabQccM9z3elUUa+2x47zgMNLJUXO/fHkD&#10;GEP9Ht/6UTZSxtqtS2qvYszL83Tcgko0pf/wX/tsDWzg90q+AXr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Li5OsAAAADaAAAADwAAAAAAAAAAAAAAAACYAgAAZHJzL2Rvd25y&#10;ZXYueG1sUEsFBgAAAAAEAAQA9QAAAIUDAAAAAA==&#10;" fillcolor="#fcd5b4" strokecolor="black [3213]" strokeweight="1pt">
                  <v:textbox>
                    <w:txbxContent>
                      <w:p w:rsidR="00E31E9C" w:rsidRPr="00E31E9C" w:rsidRDefault="00E31E9C" w:rsidP="00E31E9C">
                        <w:pPr>
                          <w:pStyle w:val="NormalWeb"/>
                          <w:spacing w:before="0"/>
                          <w:rPr>
                            <w:color w:val="000000" w:themeColor="text1"/>
                            <w:sz w:val="22"/>
                            <w:szCs w:val="22"/>
                          </w:rPr>
                        </w:pPr>
                        <w:r w:rsidRPr="00E31E9C">
                          <w:rPr>
                            <w:color w:val="000000" w:themeColor="text1"/>
                            <w:sz w:val="22"/>
                            <w:szCs w:val="22"/>
                          </w:rPr>
                          <w:t>&lt;Process Area Name (Opportunity/Activity Association Grid Activity Name from ProVision)&gt;</w:t>
                        </w:r>
                      </w:p>
                      <w:p w:rsidR="00E31E9C" w:rsidRPr="00E31E9C" w:rsidRDefault="00E31E9C" w:rsidP="00E31E9C">
                        <w:pPr>
                          <w:pStyle w:val="NormalWeb"/>
                          <w:spacing w:before="0" w:beforeAutospacing="0" w:after="0" w:afterAutospacing="0"/>
                          <w:rPr>
                            <w:color w:val="000000" w:themeColor="text1"/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rect>
                <v:rect id="Rectangle 8" o:spid="_x0000_s1034" style="position:absolute;left:16308;top:7507;width:21000;height:95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SctSL4A&#10;AADaAAAADwAAAGRycy9kb3ducmV2LnhtbERPPWvDMBDdC/0P4grZGrkdUuNENqUQKJQMjQtZD+ti&#10;mVon4VNi999HQ6Dj433vmsWP6kqTDIENvKwLUMRdsAP3Bn7a/XMJShKyxTEwGfgjgaZ+fNhhZcPM&#10;33Q9pl7lEJYKDbiUYqW1dI48yjpE4sydw+QxZTj12k4453A/6tei2GiPA+cGh5E+HHW/x4s3gDG0&#10;h/g1zvImZWzdpqT+JMasnpb3LahES/oX392f1kDemq/kG6DrG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UnLUi+AAAA2gAAAA8AAAAAAAAAAAAAAAAAmAIAAGRycy9kb3ducmV2&#10;LnhtbFBLBQYAAAAABAAEAPUAAACDAwAAAAA=&#10;" fillcolor="#fcd5b4" strokecolor="black [3213]" strokeweight="1pt">
                  <v:textbox>
                    <w:txbxContent>
                      <w:p w:rsidR="00E31E9C" w:rsidRPr="00E31E9C" w:rsidRDefault="00E31E9C" w:rsidP="00E31E9C">
                        <w:pPr>
                          <w:pStyle w:val="NormalWeb"/>
                          <w:spacing w:before="0"/>
                          <w:ind w:right="29"/>
                          <w:jc w:val="center"/>
                          <w:rPr>
                            <w:color w:val="000000" w:themeColor="text1"/>
                            <w:sz w:val="22"/>
                            <w:szCs w:val="22"/>
                          </w:rPr>
                        </w:pPr>
                        <w:r w:rsidRPr="00E31E9C">
                          <w:rPr>
                            <w:color w:val="000000" w:themeColor="text1"/>
                            <w:sz w:val="22"/>
                            <w:szCs w:val="22"/>
                          </w:rPr>
                          <w:t xml:space="preserve">&lt;Brief Description </w:t>
                        </w:r>
                        <w:r>
                          <w:rPr>
                            <w:color w:val="000000" w:themeColor="text1"/>
                            <w:sz w:val="22"/>
                            <w:szCs w:val="22"/>
                          </w:rPr>
                          <w:t>(Opportunity Name in ProVision)</w:t>
                        </w:r>
                        <w:r w:rsidRPr="00E31E9C">
                          <w:rPr>
                            <w:color w:val="000000" w:themeColor="text1"/>
                            <w:sz w:val="22"/>
                            <w:szCs w:val="22"/>
                          </w:rPr>
                          <w:t>&gt;</w:t>
                        </w:r>
                      </w:p>
                    </w:txbxContent>
                  </v:textbox>
                </v:rect>
                <v:rect id="Rectangle 9" o:spid="_x0000_s1035" style="position:absolute;left:53564;top:7505;width:21019;height:957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muI08EA&#10;AADaAAAADwAAAGRycy9kb3ducmV2LnhtbESPwWrDMBBE74X8g9hAb42cHlLHjRJCoFAIPTQO5LpY&#10;W8vEWgmvGjt/XxUKPQ4z84bZ7CbfqxsN0gU2sFwUoIibYDtuDZzrt6cSlCRki31gMnAngd129rDB&#10;yoaRP+l2Sq3KEJYKDbiUYqW1NI48yiJE4ux9hcFjynJotR1wzHDf6+eiWGmPHecFh5EOjprr6dsb&#10;wBjqj3jsR3mRMtZuVVJ7EWMe59P+FVSiKf2H/9rv1sAafq/kG6C3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priNPBAAAA2gAAAA8AAAAAAAAAAAAAAAAAmAIAAGRycy9kb3du&#10;cmV2LnhtbFBLBQYAAAAABAAEAPUAAACGAwAAAAA=&#10;" fillcolor="#fcd5b4" strokecolor="black [3213]" strokeweight="1pt">
                  <v:textbox>
                    <w:txbxContent>
                      <w:p w:rsidR="00E31E9C" w:rsidRPr="00E31E9C" w:rsidRDefault="00E31E9C" w:rsidP="00E31E9C">
                        <w:pPr>
                          <w:pStyle w:val="NormalWeb"/>
                          <w:spacing w:before="0"/>
                          <w:jc w:val="center"/>
                          <w:rPr>
                            <w:color w:val="000000" w:themeColor="text1"/>
                            <w:sz w:val="22"/>
                            <w:szCs w:val="22"/>
                          </w:rPr>
                        </w:pPr>
                        <w:r w:rsidRPr="00E31E9C">
                          <w:rPr>
                            <w:color w:val="000000" w:themeColor="text1"/>
                            <w:sz w:val="22"/>
                            <w:szCs w:val="22"/>
                          </w:rPr>
                          <w:t>&lt;Descriptions of the risk involved (Risk Explanation in ProVision &gt;</w:t>
                        </w:r>
                      </w:p>
                    </w:txbxContent>
                  </v:textbox>
                </v:rect>
                <v:rect id="Rectangle 10" o:spid="_x0000_s1036" style="position:absolute;left:74583;top:7505;width:21946;height:957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5lf88EA&#10;AADbAAAADwAAAGRycy9kb3ducmV2LnhtbESPQUvDQBCF74L/YRnBm93ooYa02yJCQRAPNkKvQ3aa&#10;DWZnl8y2if/eOQjeZnhv3vtmu1/iaK40yZDYweOqAkPcJT9w7+CrPTzUYKQgexwTk4MfEtjvbm+2&#10;2Pg08yddj6U3GsLSoINQSm6slS5QRFmlTKzaOU0Ri65Tb/2Es4bH0T5V1dpGHFgbAmZ6DdR9Hy/R&#10;AebUfuT3cZZnqXMb1jX1J3Hu/m552YAptJR/89/1m1d8pddfdAC7+w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eZX/PBAAAA2wAAAA8AAAAAAAAAAAAAAAAAmAIAAGRycy9kb3du&#10;cmV2LnhtbFBLBQYAAAAABAAEAPUAAACGAwAAAAA=&#10;" fillcolor="#fcd5b4" strokecolor="black [3213]" strokeweight="1pt">
                  <v:textbox>
                    <w:txbxContent>
                      <w:p w:rsidR="00E31E9C" w:rsidRPr="00E31E9C" w:rsidRDefault="00E31E9C" w:rsidP="00E31E9C">
                        <w:pPr>
                          <w:pStyle w:val="NormalWeb"/>
                          <w:spacing w:before="0"/>
                          <w:jc w:val="center"/>
                          <w:rPr>
                            <w:color w:val="000000" w:themeColor="text1"/>
                            <w:sz w:val="22"/>
                            <w:szCs w:val="22"/>
                          </w:rPr>
                        </w:pPr>
                        <w:r w:rsidRPr="00E31E9C">
                          <w:rPr>
                            <w:color w:val="000000" w:themeColor="text1"/>
                            <w:sz w:val="22"/>
                            <w:szCs w:val="22"/>
                          </w:rPr>
                          <w:t>&lt;Description of the mitigation require to minimize the risk (Support Requirement in ProVision)&gt;</w:t>
                        </w:r>
                      </w:p>
                    </w:txbxContent>
                  </v:textbox>
                </v:rect>
                <v:rect id="Rectangle 11" o:spid="_x0000_s1037" style="position:absolute;left:37308;top:7505;width:16256;height:957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NX6aL8A&#10;AADbAAAADwAAAGRycy9kb3ducmV2LnhtbERPTWvDMAy9F/YfjAa7NU536EJWt5TBoDB2WDPoVcRa&#10;HBrLJnKb7N/Pg0JverxPbXazH9SVRukDG1gVJSjiNtieOwPfzfuyAiUJ2eIQmAz8ksBu+7DYYG3D&#10;xF90PaZO5RCWGg24lGKttbSOPEoRInHmfsLoMWU4dtqOOOVwP+jnslxrjz3nBoeR3hy15+PFG8AY&#10;ms/4MUzyIlVs3Lqi7iTGPD3O+1dQieZ0F9/cB5vnr+D/l3yA3v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I1fpovwAAANsAAAAPAAAAAAAAAAAAAAAAAJgCAABkcnMvZG93bnJl&#10;di54bWxQSwUGAAAAAAQABAD1AAAAhAMAAAAA&#10;" fillcolor="#fcd5b4" strokecolor="black [3213]" strokeweight="1pt">
                  <v:textbox>
                    <w:txbxContent>
                      <w:p w:rsidR="00E31E9C" w:rsidRPr="00E31E9C" w:rsidRDefault="00E31E9C" w:rsidP="00E31E9C">
                        <w:pPr>
                          <w:pStyle w:val="NormalWeb"/>
                          <w:spacing w:before="0"/>
                          <w:jc w:val="center"/>
                          <w:rPr>
                            <w:color w:val="000000" w:themeColor="text1"/>
                            <w:sz w:val="22"/>
                            <w:szCs w:val="22"/>
                          </w:rPr>
                        </w:pPr>
                        <w:r w:rsidRPr="00E31E9C">
                          <w:rPr>
                            <w:color w:val="000000" w:themeColor="text1"/>
                            <w:sz w:val="22"/>
                            <w:szCs w:val="22"/>
                          </w:rPr>
                          <w:t>&lt;Brief  Description (Difficulty  &amp; Opport</w:t>
                        </w:r>
                        <w:r>
                          <w:rPr>
                            <w:color w:val="000000" w:themeColor="text1"/>
                            <w:sz w:val="22"/>
                            <w:szCs w:val="22"/>
                          </w:rPr>
                          <w:t>unity Description in ProVision)</w:t>
                        </w:r>
                        <w:r w:rsidRPr="00E31E9C">
                          <w:rPr>
                            <w:color w:val="000000" w:themeColor="text1"/>
                            <w:sz w:val="22"/>
                            <w:szCs w:val="22"/>
                          </w:rPr>
                          <w:t>&gt;</w:t>
                        </w:r>
                      </w:p>
                    </w:txbxContent>
                  </v:textbox>
                </v:rect>
                <v:rect id="Rectangle 12" o:spid="_x0000_s1038" style="position:absolute;left:65;top:17105;width:16254;height:95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9EtecMA&#10;AADbAAAADwAAAGRycy9kb3ducmV2LnhtbERPS2vCQBC+C/6HZYRepG70UErqKmKp5FAKPnrobcxO&#10;s6nZ2ZAdNf33XaHgbT6+58yXvW/UhbpYBzYwnWSgiMtga64MHPZvj8+goiBbbAKTgV+KsFwMB3PM&#10;bbjyli47qVQK4ZijASfS5lrH0pHHOAktceK+Q+dREuwqbTu8pnDf6FmWPWmPNacGhy2tHZWn3dkb&#10;+Cp6qX6mG3k/4fhzXLhj+fF6NOZh1K9eQAn1chf/uwub5s/g9ks6QC/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9EtecMAAADbAAAADwAAAAAAAAAAAAAAAACYAgAAZHJzL2Rv&#10;d25yZXYueG1sUEsFBgAAAAAEAAQA9QAAAIgDAAAAAA==&#10;" filled="f" strokecolor="black [3213]" strokeweight="1pt">
                  <v:textbox>
                    <w:txbxContent>
                      <w:p w:rsidR="00E31E9C" w:rsidRDefault="00E31E9C" w:rsidP="00E31E9C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  <w:color w:val="000000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rect>
                <v:rect id="Rectangle 13" o:spid="_x0000_s1039" style="position:absolute;left:16319;top:17112;width:20989;height:956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J2I4sMA&#10;AADbAAAADwAAAGRycy9kb3ducmV2LnhtbERPTWvCQBC9F/wPywi9iG5soZToKmJpyaEUtPXgbcxO&#10;s6nZ2ZCdavz3bkHobR7vc+bL3jfqRF2sAxuYTjJQxGWwNVcGvj5fx8+goiBbbAKTgQtFWC4Gd3PM&#10;bTjzhk5bqVQK4ZijASfS5lrH0pHHOAktceK+Q+dREuwqbTs8p3Df6Icse9Iea04NDltaOyqP219v&#10;YF/0Uv1M3+T9iKPdqHCH8uPlYMz9sF/NQAn18i++uQub5j/C3y/pAL24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J2I4sMAAADbAAAADwAAAAAAAAAAAAAAAACYAgAAZHJzL2Rv&#10;d25yZXYueG1sUEsFBgAAAAAEAAQA9QAAAIgDAAAAAA==&#10;" filled="f" strokecolor="black [3213]" strokeweight="1pt">
                  <v:textbox>
                    <w:txbxContent>
                      <w:p w:rsidR="00E31E9C" w:rsidRDefault="00E31E9C" w:rsidP="00E31E9C">
                        <w:pPr>
                          <w:pStyle w:val="NormalWeb"/>
                          <w:spacing w:before="0" w:beforeAutospacing="0" w:after="0" w:afterAutospacing="0"/>
                          <w:ind w:right="29"/>
                          <w:jc w:val="center"/>
                        </w:pPr>
                      </w:p>
                    </w:txbxContent>
                  </v:textbox>
                </v:rect>
                <v:rect id="Rectangle 14" o:spid="_x0000_s1040" style="position:absolute;left:53564;top:17105;width:21018;height:95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3QQlsMA&#10;AADbAAAADwAAAGRycy9kb3ducmV2LnhtbERPTWvCQBC9F/wPywi9iG4spZToKmJpyaEUtPXgbcxO&#10;s6nZ2ZCdavz3bkHobR7vc+bL3jfqRF2sAxuYTjJQxGWwNVcGvj5fx8+goiBbbAKTgQtFWC4Gd3PM&#10;bTjzhk5bqVQK4ZijASfS5lrH0pHHOAktceK+Q+dREuwqbTs8p3Df6Icse9Iea04NDltaOyqP219v&#10;YF/0Uv1M3+T9iKPdqHCH8uPlYMz9sF/NQAn18i++uQub5j/C3y/pAL24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3QQlsMAAADbAAAADwAAAAAAAAAAAAAAAACYAgAAZHJzL2Rv&#10;d25yZXYueG1sUEsFBgAAAAAEAAQA9QAAAIgDAAAAAA==&#10;" filled="f" strokecolor="black [3213]" strokeweight="1pt">
                  <v:textbox>
                    <w:txbxContent>
                      <w:p w:rsidR="00E31E9C" w:rsidRDefault="00E31E9C" w:rsidP="00E31E9C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</w:p>
                    </w:txbxContent>
                  </v:textbox>
                </v:rect>
                <v:rect id="Rectangle 15" o:spid="_x0000_s1041" style="position:absolute;left:74582;top:17105;width:22001;height:957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Di1DcMA&#10;AADbAAAADwAAAGRycy9kb3ducmV2LnhtbERPTWvCQBC9F/wPywi9iG4stJToKmJpyaEUtPXgbcxO&#10;s6nZ2ZCdavz3bkHobR7vc+bL3jfqRF2sAxuYTjJQxGWwNVcGvj5fx8+goiBbbAKTgQtFWC4Gd3PM&#10;bTjzhk5bqVQK4ZijASfS5lrH0pHHOAktceK+Q+dREuwqbTs8p3Df6Icse9Iea04NDltaOyqP219v&#10;YF/0Uv1M3+T9iKPdqHCH8uPlYMz9sF/NQAn18i++uQub5j/C3y/pAL24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Di1DcMAAADbAAAADwAAAAAAAAAAAAAAAACYAgAAZHJzL2Rv&#10;d25yZXYueG1sUEsFBgAAAAAEAAQA9QAAAIgDAAAAAA==&#10;" filled="f" strokecolor="black [3213]" strokeweight="1pt">
                  <v:textbox>
                    <w:txbxContent>
                      <w:p w:rsidR="00E31E9C" w:rsidRDefault="00E31E9C" w:rsidP="00E31E9C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</w:p>
                    </w:txbxContent>
                  </v:textbox>
                </v:rect>
                <v:rect id="Rectangle 16" o:spid="_x0000_s1042" style="position:absolute;left:37308;top:17105;width:16256;height:957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OoresMA&#10;AADbAAAADwAAAGRycy9kb3ducmV2LnhtbERPTWvCQBC9C/6HZYRepG7sQSR1FbG05CCFqj30Nman&#10;2dTsbMhONf77bkHwNo/3OYtV7xt1pi7WgQ1MJxko4jLYmisDh/3r4xxUFGSLTWAycKUIq+VwsMDc&#10;hgt/0HknlUohHHM04ETaXOtYOvIYJ6ElTtx36DxKgl2lbYeXFO4b/ZRlM+2x5tTgsKWNo/K0+/UG&#10;vopeqp/pm2xPOP4cF+5Yvr8cjXkY9etnUEK93MU3d2HT/Bn8/5IO0M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OoresMAAADbAAAADwAAAAAAAAAAAAAAAACYAgAAZHJzL2Rv&#10;d25yZXYueG1sUEsFBgAAAAAEAAQA9QAAAIgDAAAAAA==&#10;" filled="f" strokecolor="black [3213]" strokeweight="1pt">
                  <v:textbox>
                    <w:txbxContent>
                      <w:p w:rsidR="00E31E9C" w:rsidRDefault="00E31E9C" w:rsidP="00E31E9C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eastAsia="Times New Roman"/>
                            <w:color w:val="000000"/>
                          </w:rPr>
                          <w:t> </w:t>
                        </w:r>
                      </w:p>
                    </w:txbxContent>
                  </v:textbox>
                </v:rect>
                <v:rect id="Rectangle 107" o:spid="_x0000_s1043" style="position:absolute;left:2;top:26640;width:16319;height:956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taU8AA&#10;AADcAAAADwAAAGRycy9kb3ducmV2LnhtbERPTWvDMAy9D/YfjAa9Lc52aENWt5TBYDB2aFPoVcRa&#10;HBrLJvKa7N/PhUJverxPrbezH9SFRukDG3gpSlDEbbA9dwaOzcdzBUoSssUhMBn4I4Ht5vFhjbUN&#10;E+/pckidyiEsNRpwKcVaa2kdeZQiROLM/YTRY8pw7LQdccrhftCvZbnUHnvODQ4jvTtqz4dfbwBj&#10;aL7j1zDJSqrYuGVF3UmMWTzNuzdQieZ0F9/cnzbPL1dwfSZfoDf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ptaU8AAAADcAAAADwAAAAAAAAAAAAAAAACYAgAAZHJzL2Rvd25y&#10;ZXYueG1sUEsFBgAAAAAEAAQA9QAAAIUDAAAAAA==&#10;" fillcolor="#fcd5b4" strokecolor="black [3213]" strokeweight="1pt">
                  <v:textbox>
                    <w:txbxContent>
                      <w:p w:rsidR="00E31E9C" w:rsidRDefault="00E31E9C" w:rsidP="00E31E9C">
                        <w:pPr>
                          <w:pStyle w:val="NormalWeb"/>
                          <w:spacing w:before="0" w:beforeAutospacing="0" w:after="0" w:afterAutospacing="0"/>
                        </w:pPr>
                      </w:p>
                    </w:txbxContent>
                  </v:textbox>
                </v:rect>
                <v:rect id="Rectangle 108" o:spid="_x0000_s1044" style="position:absolute;left:16308;top:26646;width:21000;height:956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wTOIcIA&#10;AADcAAAADwAAAGRycy9kb3ducmV2LnhtbESPQUvDQBCF74L/YRnBm93ooYa02yJCQRAPNkKvQ3aa&#10;DWZnl8y2if/eOQjeZnhv3vtmu1/iaK40yZDYweOqAkPcJT9w7+CrPTzUYKQgexwTk4MfEtjvbm+2&#10;2Pg08yddj6U3GsLSoINQSm6slS5QRFmlTKzaOU0Ri65Tb/2Es4bH0T5V1dpGHFgbAmZ6DdR9Hy/R&#10;AebUfuT3cZZnqXMb1jX1J3Hu/m552YAptJR/89/1m1f8Smn1GZ3A7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/BM4hwgAAANwAAAAPAAAAAAAAAAAAAAAAAJgCAABkcnMvZG93&#10;bnJldi54bWxQSwUGAAAAAAQABAD1AAAAhwMAAAAA&#10;" fillcolor="#fcd5b4" strokecolor="black [3213]" strokeweight="1pt">
                  <v:textbox>
                    <w:txbxContent>
                      <w:p w:rsidR="00E31E9C" w:rsidRDefault="00E31E9C" w:rsidP="00E31E9C">
                        <w:pPr>
                          <w:pStyle w:val="NormalWeb"/>
                          <w:spacing w:before="0" w:beforeAutospacing="0" w:after="0" w:afterAutospacing="0"/>
                          <w:ind w:right="29"/>
                          <w:jc w:val="center"/>
                        </w:pPr>
                      </w:p>
                    </w:txbxContent>
                  </v:textbox>
                </v:rect>
                <v:rect id="Rectangle 109" o:spid="_x0000_s1045" style="position:absolute;left:53564;top:26640;width:21018;height:956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EhrusAA&#10;AADcAAAADwAAAGRycy9kb3ducmV2LnhtbERPTWvCQBC9F/oflil4q5t6sGnqKlIQhNKDRuh1yE6z&#10;wezskllN+u/dgtDbPN7nrDaT79WVBukCG3iZF6CIm2A7bg2c6t1zCUoSssU+MBn4JYHN+vFhhZUN&#10;Ix/oekytyiEsFRpwKcVKa2kceZR5iMSZ+wmDx5Th0Go74JjDfa8XRbHUHjvODQ4jfThqzseLN4Ax&#10;1F/xsx/lVcpYu2VJ7bcYM3uatu+gEk3pX3x3722eX7zB3zP5Ar2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EhrusAAAADcAAAADwAAAAAAAAAAAAAAAACYAgAAZHJzL2Rvd25y&#10;ZXYueG1sUEsFBgAAAAAEAAQA9QAAAIUDAAAAAA==&#10;" fillcolor="#fcd5b4" strokecolor="black [3213]" strokeweight="1pt">
                  <v:textbox>
                    <w:txbxContent>
                      <w:p w:rsidR="00E31E9C" w:rsidRDefault="00E31E9C" w:rsidP="00E31E9C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</w:p>
                    </w:txbxContent>
                  </v:textbox>
                </v:rect>
                <v:rect id="Rectangle 110" o:spid="_x0000_s1046" style="position:absolute;left:74582;top:26640;width:21940;height:95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KtU+sIA&#10;AADcAAAADwAAAGRycy9kb3ducmV2LnhtbESPQUvDQBCF70L/wzIFb3ZTDzXEbosIBUE82Aheh+yY&#10;DWZnl8y2if/eOQjeZnhv3vtmf1ziaK40yZDYwXZTgSHukh+4d/DRnu5qMFKQPY6JycEPCRwPq5s9&#10;Nj7N/E7Xc+mNhrA06CCUkhtrpQsUUTYpE6v2laaIRdept37CWcPjaO+ramcjDqwNATM9B+q+z5fo&#10;AHNq3/LrOMuD1LkNu5r6T3Hudr08PYIptJR/89/1i1f8reLrMzqBPfw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q1T6wgAAANwAAAAPAAAAAAAAAAAAAAAAAJgCAABkcnMvZG93&#10;bnJldi54bWxQSwUGAAAAAAQABAD1AAAAhwMAAAAA&#10;" fillcolor="#fcd5b4" strokecolor="black [3213]" strokeweight="1pt">
                  <v:textbox>
                    <w:txbxContent>
                      <w:p w:rsidR="00E31E9C" w:rsidRDefault="00E31E9C" w:rsidP="00E31E9C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</w:p>
                    </w:txbxContent>
                  </v:textbox>
                </v:rect>
                <v:rect id="Rectangle 111" o:spid="_x0000_s1047" style="position:absolute;left:37308;top:26640;width:16256;height:95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+fxYcAA&#10;AADcAAAADwAAAGRycy9kb3ducmV2LnhtbERPTWvDMAy9F/YfjAq7tU52aENWt5TCYDB2WFPoVcRa&#10;HBrLJvKa7N/Pg8FuerxP7Q6zH9SdRukDGyjXBSjiNtieOwOX5mVVgZKEbHEITAa+SeCwf1jssLZh&#10;4g+6n1OncghLjQZcSrHWWlpHHmUdInHmPsPoMWU4dtqOOOVwP+inothojz3nBoeRTo7a2/nLG8AY&#10;mvf4NkyylSo2blNRdxVjHpfz8RlUojn9i//crzbPL0v4fSZfoPc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+fxYcAAAADcAAAADwAAAAAAAAAAAAAAAACYAgAAZHJzL2Rvd25y&#10;ZXYueG1sUEsFBgAAAAAEAAQA9QAAAIUDAAAAAA==&#10;" fillcolor="#fcd5b4" strokecolor="black [3213]" strokeweight="1pt">
                  <v:textbox>
                    <w:txbxContent>
                      <w:p w:rsidR="00E31E9C" w:rsidRDefault="00E31E9C" w:rsidP="00E31E9C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</w:p>
                    </w:txbxContent>
                  </v:textbox>
                </v:rect>
                <v:rect id="Rectangle 112" o:spid="_x0000_s1048" style="position:absolute;left:65;top:36241;width:16250;height:956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47WWcQA&#10;AADcAAAADwAAAGRycy9kb3ducmV2LnhtbERPTWvCQBC9F/wPywheRDfxUEp0FbG05CBCbXvobcxO&#10;s6nZ2ZCdavz33UKht3m8z1ltBt+qC/WxCWwgn2egiKtgG64NvL0+zR5ARUG22AYmAzeKsFmP7lZY&#10;2HDlF7ocpVYphGOBBpxIV2gdK0ce4zx0xIn7DL1HSbCvte3xmsJ9qxdZdq89NpwaHHa0c1Sdj9/e&#10;wEc5SP2VP8v+jNP3aelO1eHxZMxkPGyXoIQG+Rf/uUub5ucL+H0mXaDX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+O1lnEAAAA3AAAAA8AAAAAAAAAAAAAAAAAmAIAAGRycy9k&#10;b3ducmV2LnhtbFBLBQYAAAAABAAEAPUAAACJAwAAAAA=&#10;" filled="f" strokecolor="black [3213]" strokeweight="1pt">
                  <v:textbox>
                    <w:txbxContent>
                      <w:p w:rsidR="00E31E9C" w:rsidRDefault="00E31E9C" w:rsidP="00E31E9C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  <w:color w:val="000000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rect>
                <v:rect id="Rectangle 113" o:spid="_x0000_s1049" style="position:absolute;left:16321;top:36247;width:20987;height:95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JzwsQA&#10;AADcAAAADwAAAGRycy9kb3ducmV2LnhtbERPTUvDQBC9C/6HZYReSruJgkjabRFFyUEKVnvobZqd&#10;ZtNmZ0N22sZ/7xYEb/N4nzNfDr5VZ+pjE9hAPs1AEVfBNlwb+P56mzyBioJssQ1MBn4ownJxezPH&#10;woYLf9J5LbVKIRwLNOBEukLrWDnyGKehI07cPvQeJcG+1rbHSwr3rb7PskftseHU4LCjF0fVcX3y&#10;BrblIPUhf5ePI44349LtqtXrzpjR3fA8AyU0yL/4z13aND9/gOsz6QK9+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DCc8LEAAAA3AAAAA8AAAAAAAAAAAAAAAAAmAIAAGRycy9k&#10;b3ducmV2LnhtbFBLBQYAAAAABAAEAPUAAACJAwAAAAA=&#10;" filled="f" strokecolor="black [3213]" strokeweight="1pt">
                  <v:textbox>
                    <w:txbxContent>
                      <w:p w:rsidR="00E31E9C" w:rsidRDefault="00E31E9C" w:rsidP="00E31E9C">
                        <w:pPr>
                          <w:pStyle w:val="NormalWeb"/>
                          <w:spacing w:before="0" w:beforeAutospacing="0" w:after="0" w:afterAutospacing="0"/>
                          <w:ind w:right="29"/>
                          <w:jc w:val="center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rect>
                <v:rect id="Rectangle 115" o:spid="_x0000_s1050" style="position:absolute;left:53564;top:36241;width:21018;height:956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GdOLcQA&#10;AADcAAAADwAAAGRycy9kb3ducmV2LnhtbERPTUvDQBC9C/6HZYReSruJoEjabRFFyUEKVnvobZqd&#10;ZtNmZ0N22sZ/7xYEb/N4nzNfDr5VZ+pjE9hAPs1AEVfBNlwb+P56mzyBioJssQ1MBn4ownJxezPH&#10;woYLf9J5LbVKIRwLNOBEukLrWDnyGKehI07cPvQeJcG+1rbHSwr3rb7PskftseHU4LCjF0fVcX3y&#10;BrblIPUhf5ePI44349LtqtXrzpjR3fA8AyU0yL/4z13aND9/gOsz6QK9+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BnTi3EAAAA3AAAAA8AAAAAAAAAAAAAAAAAmAIAAGRycy9k&#10;b3ducmV2LnhtbFBLBQYAAAAABAAEAPUAAACJAwAAAAA=&#10;" filled="f" strokecolor="black [3213]" strokeweight="1pt">
                  <v:textbox>
                    <w:txbxContent>
                      <w:p w:rsidR="00E31E9C" w:rsidRDefault="00E31E9C" w:rsidP="00E31E9C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rect>
                <v:rect id="Rectangle 116" o:spid="_x0000_s1051" style="position:absolute;left:74582;top:36241;width:21997;height:957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LXQWsQA&#10;AADcAAAADwAAAGRycy9kb3ducmV2LnhtbERPTWvCQBC9F/oflin0IrpJD1Kiq5SWSg5SqK0Hb2N2&#10;zEazsyE7avz33UKht3m8z5kvB9+qC/WxCWwgn2SgiKtgG64NfH+9j59BRUG22AYmAzeKsFzc382x&#10;sOHKn3TZSK1SCMcCDTiRrtA6Vo48xknoiBN3CL1HSbCvte3xmsJ9q5+ybKo9NpwaHHb06qg6bc7e&#10;wK4cpD7mK1mfcLQdlW5ffbztjXl8GF5moIQG+Rf/uUub5udT+H0mXaAX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C10FrEAAAA3AAAAA8AAAAAAAAAAAAAAAAAmAIAAGRycy9k&#10;b3ducmV2LnhtbFBLBQYAAAAABAAEAPUAAACJAwAAAAA=&#10;" filled="f" strokecolor="black [3213]" strokeweight="1pt">
                  <v:textbox>
                    <w:txbxContent>
                      <w:p w:rsidR="00E31E9C" w:rsidRDefault="00E31E9C" w:rsidP="00E31E9C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rect>
                <v:rect id="Rectangle 117" o:spid="_x0000_s1052" style="position:absolute;left:37308;top:36241;width:16256;height:957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/l1wcQA&#10;AADcAAAADwAAAGRycy9kb3ducmV2LnhtbERPTU/CQBC9m/gfNmPChcC2HtQUFmI0mh4MiSgHbkN3&#10;6Ba6s013gPrvXRITb/PyPme+HHyrztTHJrCBfJqBIq6Cbbg28P31NnkCFQXZYhuYDPxQhOXi9maO&#10;hQ0X/qTzWmqVQjgWaMCJdIXWsXLkMU5DR5y4feg9SoJ9rW2PlxTuW32fZQ/aY8OpwWFHL46q4/rk&#10;DWzLQepD/i4fRxxvxqXbVavXnTGju+F5BkpokH/xn7u0aX7+CNdn0gV68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/5dcHEAAAA3AAAAA8AAAAAAAAAAAAAAAAAmAIAAGRycy9k&#10;b3ducmV2LnhtbFBLBQYAAAAABAAEAPUAAACJAwAAAAA=&#10;" filled="f" strokecolor="black [3213]" strokeweight="1pt">
                  <v:textbox>
                    <w:txbxContent>
                      <w:p w:rsidR="00E31E9C" w:rsidRDefault="00E31E9C" w:rsidP="00E31E9C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eastAsia="Times New Roman"/>
                            <w:color w:val="000000"/>
                          </w:rPr>
                          <w:t> 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  <w:bookmarkEnd w:id="0"/>
    </w:p>
    <w:sectPr w:rsidR="007D2C0E" w:rsidSect="00FA12AC">
      <w:pgSz w:w="15840" w:h="12240" w:orient="landscape" w:code="1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5735" w:rsidRDefault="005E5735" w:rsidP="00475D6F">
      <w:r>
        <w:separator/>
      </w:r>
    </w:p>
  </w:endnote>
  <w:endnote w:type="continuationSeparator" w:id="0">
    <w:p w:rsidR="005E5735" w:rsidRDefault="005E5735" w:rsidP="00475D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5735" w:rsidRDefault="005E5735" w:rsidP="00475D6F">
      <w:r>
        <w:separator/>
      </w:r>
    </w:p>
  </w:footnote>
  <w:footnote w:type="continuationSeparator" w:id="0">
    <w:p w:rsidR="005E5735" w:rsidRDefault="005E5735" w:rsidP="00475D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342CCA"/>
    <w:multiLevelType w:val="hybridMultilevel"/>
    <w:tmpl w:val="10C231DA"/>
    <w:lvl w:ilvl="0" w:tplc="F8DA86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C21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FA2A3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9802F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3306A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56602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43EF5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C40EC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D08ED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195F06FE"/>
    <w:multiLevelType w:val="hybridMultilevel"/>
    <w:tmpl w:val="BE0A26EC"/>
    <w:lvl w:ilvl="0" w:tplc="AABECC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EAC47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D440B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EF27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30025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CE220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61EEE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8826A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98411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31AC5AF6"/>
    <w:multiLevelType w:val="hybridMultilevel"/>
    <w:tmpl w:val="C3169606"/>
    <w:lvl w:ilvl="0" w:tplc="F04A0E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E8A13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A1A6F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F585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B25D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D3004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4B0D5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496CB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9D472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37FF7BDC"/>
    <w:multiLevelType w:val="hybridMultilevel"/>
    <w:tmpl w:val="EC0040F0"/>
    <w:lvl w:ilvl="0" w:tplc="84ECB3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0A09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27ABF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D9C0B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9A46E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DA492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0D815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E8C5E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18ED8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39CB6CBF"/>
    <w:multiLevelType w:val="hybridMultilevel"/>
    <w:tmpl w:val="47527B4A"/>
    <w:lvl w:ilvl="0" w:tplc="39804E62">
      <w:start w:val="1"/>
      <w:numFmt w:val="bullet"/>
      <w:lvlText w:val="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ECCD46">
      <w:start w:val="1"/>
      <w:numFmt w:val="bullet"/>
      <w:lvlText w:val="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40AAAC" w:tentative="1">
      <w:start w:val="1"/>
      <w:numFmt w:val="bullet"/>
      <w:lvlText w:val="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E43882" w:tentative="1">
      <w:start w:val="1"/>
      <w:numFmt w:val="bullet"/>
      <w:lvlText w:val="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AE409C" w:tentative="1">
      <w:start w:val="1"/>
      <w:numFmt w:val="bullet"/>
      <w:lvlText w:val="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0AA30EE" w:tentative="1">
      <w:start w:val="1"/>
      <w:numFmt w:val="bullet"/>
      <w:lvlText w:val="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11AABFC" w:tentative="1">
      <w:start w:val="1"/>
      <w:numFmt w:val="bullet"/>
      <w:lvlText w:val="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4E8218" w:tentative="1">
      <w:start w:val="1"/>
      <w:numFmt w:val="bullet"/>
      <w:lvlText w:val="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98AD3A" w:tentative="1">
      <w:start w:val="1"/>
      <w:numFmt w:val="bullet"/>
      <w:lvlText w:val="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7263C4"/>
    <w:multiLevelType w:val="hybridMultilevel"/>
    <w:tmpl w:val="347ABABC"/>
    <w:lvl w:ilvl="0" w:tplc="363E6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1B0C3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AD8D6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1405A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E2C64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18481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C3880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7AA02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82605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452B3294"/>
    <w:multiLevelType w:val="hybridMultilevel"/>
    <w:tmpl w:val="14D81D86"/>
    <w:lvl w:ilvl="0" w:tplc="16AE4E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D4C8C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F5051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0E082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EF2C2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C30FE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5FAFE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DA627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8FC56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57CD0F4D"/>
    <w:multiLevelType w:val="hybridMultilevel"/>
    <w:tmpl w:val="57BAE208"/>
    <w:lvl w:ilvl="0" w:tplc="F9B2D2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D1086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A9AD0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CC0D4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3D28A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CB217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74697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4140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93C3E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E2A44D9"/>
    <w:multiLevelType w:val="hybridMultilevel"/>
    <w:tmpl w:val="D2D0FF24"/>
    <w:lvl w:ilvl="0" w:tplc="BAE67C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324A13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5FCAF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CCCD6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EC000D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CEE78B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A009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CEA3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DBEEF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0C1078B"/>
    <w:multiLevelType w:val="multilevel"/>
    <w:tmpl w:val="359E47C6"/>
    <w:styleLink w:val="Heading1Bullets"/>
    <w:lvl w:ilvl="0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658578A8"/>
    <w:multiLevelType w:val="hybridMultilevel"/>
    <w:tmpl w:val="3F2AA08C"/>
    <w:lvl w:ilvl="0" w:tplc="9278B4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282A0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41217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9A011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C982A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B00D4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4B696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27A1C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F7A5C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7BC87A0A"/>
    <w:multiLevelType w:val="hybridMultilevel"/>
    <w:tmpl w:val="572E0712"/>
    <w:lvl w:ilvl="0" w:tplc="B55AC4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034E0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F6EF9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EA1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25054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EAE13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F4E3F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5CA8B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7C8B6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7FE254E6"/>
    <w:multiLevelType w:val="hybridMultilevel"/>
    <w:tmpl w:val="969A24BE"/>
    <w:lvl w:ilvl="0" w:tplc="0464E6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BFED7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0586B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0E4CE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8882F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520BE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E340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B706E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8860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9"/>
  </w:num>
  <w:num w:numId="2">
    <w:abstractNumId w:val="4"/>
  </w:num>
  <w:num w:numId="3">
    <w:abstractNumId w:val="8"/>
  </w:num>
  <w:num w:numId="4">
    <w:abstractNumId w:val="12"/>
  </w:num>
  <w:num w:numId="5">
    <w:abstractNumId w:val="7"/>
  </w:num>
  <w:num w:numId="6">
    <w:abstractNumId w:val="3"/>
  </w:num>
  <w:num w:numId="7">
    <w:abstractNumId w:val="6"/>
  </w:num>
  <w:num w:numId="8">
    <w:abstractNumId w:val="11"/>
  </w:num>
  <w:num w:numId="9">
    <w:abstractNumId w:val="10"/>
  </w:num>
  <w:num w:numId="10">
    <w:abstractNumId w:val="5"/>
  </w:num>
  <w:num w:numId="11">
    <w:abstractNumId w:val="1"/>
  </w:num>
  <w:num w:numId="12">
    <w:abstractNumId w:val="0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hdrShapeDefaults>
    <o:shapedefaults v:ext="edit" spidmax="2049" fillcolor="#36f">
      <v:fill color="#36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YwNDQztbQ0NDIxNTZS0lEKTi0uzszPAykwqwUAx7NgVCwAAAA="/>
  </w:docVars>
  <w:rsids>
    <w:rsidRoot w:val="0060338F"/>
    <w:rsid w:val="000F290F"/>
    <w:rsid w:val="001B6060"/>
    <w:rsid w:val="0020431B"/>
    <w:rsid w:val="00330E8D"/>
    <w:rsid w:val="0041435B"/>
    <w:rsid w:val="00475D6F"/>
    <w:rsid w:val="004A4E56"/>
    <w:rsid w:val="004D6ADC"/>
    <w:rsid w:val="005270DB"/>
    <w:rsid w:val="005E2265"/>
    <w:rsid w:val="005E5735"/>
    <w:rsid w:val="0060338F"/>
    <w:rsid w:val="006C794D"/>
    <w:rsid w:val="006F3638"/>
    <w:rsid w:val="007609B0"/>
    <w:rsid w:val="007D2C0E"/>
    <w:rsid w:val="00886A06"/>
    <w:rsid w:val="009C1873"/>
    <w:rsid w:val="00A16ECC"/>
    <w:rsid w:val="00A25968"/>
    <w:rsid w:val="00B0279F"/>
    <w:rsid w:val="00BB784B"/>
    <w:rsid w:val="00BD37B2"/>
    <w:rsid w:val="00C20B7D"/>
    <w:rsid w:val="00CD04D4"/>
    <w:rsid w:val="00CE0639"/>
    <w:rsid w:val="00CF68DB"/>
    <w:rsid w:val="00D42E5C"/>
    <w:rsid w:val="00DC28CE"/>
    <w:rsid w:val="00E12BBB"/>
    <w:rsid w:val="00E31E9C"/>
    <w:rsid w:val="00E54A58"/>
    <w:rsid w:val="00ED456B"/>
    <w:rsid w:val="00F42BB1"/>
    <w:rsid w:val="00FA0272"/>
    <w:rsid w:val="00FA12AC"/>
    <w:rsid w:val="00FF2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36f">
      <v:fill color="#36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8DB"/>
    <w:rPr>
      <w:rFonts w:ascii="Helvetica" w:hAnsi="Helvetica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F68DB"/>
    <w:rPr>
      <w:color w:val="0000FF"/>
      <w:u w:val="single"/>
    </w:rPr>
  </w:style>
  <w:style w:type="character" w:styleId="FollowedHyperlink">
    <w:name w:val="FollowedHyperlink"/>
    <w:basedOn w:val="DefaultParagraphFont"/>
    <w:rsid w:val="00CF68DB"/>
    <w:rPr>
      <w:color w:val="606420"/>
      <w:u w:val="single"/>
    </w:rPr>
  </w:style>
  <w:style w:type="paragraph" w:styleId="BalloonText">
    <w:name w:val="Balloon Text"/>
    <w:basedOn w:val="Normal"/>
    <w:link w:val="BalloonTextChar"/>
    <w:semiHidden/>
    <w:rsid w:val="00CF68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68D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F68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1Bullets">
    <w:name w:val="Heading 1 Bullets"/>
    <w:rsid w:val="00CF68DB"/>
    <w:pPr>
      <w:numPr>
        <w:numId w:val="1"/>
      </w:numPr>
    </w:pPr>
  </w:style>
  <w:style w:type="paragraph" w:styleId="NormalWeb">
    <w:name w:val="Normal (Web)"/>
    <w:basedOn w:val="Normal"/>
    <w:uiPriority w:val="99"/>
    <w:semiHidden/>
    <w:unhideWhenUsed/>
    <w:rsid w:val="00FA12AC"/>
    <w:pPr>
      <w:spacing w:before="100" w:beforeAutospacing="1" w:after="100" w:afterAutospacing="1"/>
    </w:pPr>
    <w:rPr>
      <w:rFonts w:ascii="Times New Roman" w:eastAsiaTheme="minorEastAsia" w:hAnsi="Times New Roman"/>
    </w:rPr>
  </w:style>
  <w:style w:type="paragraph" w:styleId="ListParagraph">
    <w:name w:val="List Paragraph"/>
    <w:basedOn w:val="Normal"/>
    <w:uiPriority w:val="34"/>
    <w:qFormat/>
    <w:rsid w:val="004D6ADC"/>
    <w:pPr>
      <w:ind w:left="720"/>
      <w:contextualSpacing/>
    </w:pPr>
    <w:rPr>
      <w:rFonts w:ascii="Times New Roman" w:eastAsiaTheme="minorEastAsia" w:hAnsi="Times New Roman"/>
    </w:rPr>
  </w:style>
  <w:style w:type="paragraph" w:styleId="Header">
    <w:name w:val="header"/>
    <w:basedOn w:val="Normal"/>
    <w:link w:val="HeaderChar"/>
    <w:unhideWhenUsed/>
    <w:rsid w:val="00475D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75D6F"/>
    <w:rPr>
      <w:rFonts w:ascii="Helvetica" w:hAnsi="Helvetica"/>
      <w:sz w:val="24"/>
      <w:szCs w:val="24"/>
    </w:rPr>
  </w:style>
  <w:style w:type="paragraph" w:styleId="Footer">
    <w:name w:val="footer"/>
    <w:basedOn w:val="Normal"/>
    <w:link w:val="FooterChar"/>
    <w:unhideWhenUsed/>
    <w:rsid w:val="00475D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5D6F"/>
    <w:rPr>
      <w:rFonts w:ascii="Helvetica" w:hAnsi="Helvetic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2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7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s-ascii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6-01-14T17:24:00Z</dcterms:created>
  <dcterms:modified xsi:type="dcterms:W3CDTF">2016-01-20T19:55:00Z</dcterms:modified>
</cp:coreProperties>
</file>